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5E4D" w:rsidRDefault="00145E4D" w:rsidP="00B370FD">
      <w:pPr>
        <w:spacing w:after="0" w:line="240" w:lineRule="auto"/>
        <w:jc w:val="center"/>
        <w:rPr>
          <w:rFonts w:ascii="Arial" w:hAnsi="Arial" w:cs="Arial"/>
          <w:b/>
          <w:sz w:val="36"/>
          <w:szCs w:val="28"/>
        </w:rPr>
      </w:pPr>
      <w:r>
        <w:rPr>
          <w:rFonts w:ascii="Arial" w:hAnsi="Arial" w:cs="Arial"/>
          <w:b/>
          <w:sz w:val="36"/>
          <w:szCs w:val="28"/>
        </w:rPr>
        <w:t>CIS 250</w:t>
      </w:r>
    </w:p>
    <w:p w:rsidR="00C660CE" w:rsidRPr="00145E4D" w:rsidRDefault="0080749B" w:rsidP="00B370FD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36"/>
          <w:szCs w:val="28"/>
        </w:rPr>
        <w:t xml:space="preserve">In-Class Assignment - </w:t>
      </w:r>
      <w:r w:rsidR="00B370FD" w:rsidRPr="00145E4D">
        <w:rPr>
          <w:rFonts w:ascii="Arial" w:hAnsi="Arial" w:cs="Arial"/>
          <w:b/>
          <w:sz w:val="36"/>
          <w:szCs w:val="28"/>
        </w:rPr>
        <w:t>SQL</w:t>
      </w:r>
    </w:p>
    <w:p w:rsidR="00B370FD" w:rsidRPr="00145E4D" w:rsidRDefault="00B370FD" w:rsidP="00E43DE3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830047" w:rsidRPr="00145E4D" w:rsidRDefault="00830047" w:rsidP="00830047">
      <w:pPr>
        <w:spacing w:after="0" w:line="240" w:lineRule="auto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 xml:space="preserve">To edit the </w:t>
      </w:r>
      <w:r w:rsidR="0062101A" w:rsidRPr="00145E4D">
        <w:rPr>
          <w:rFonts w:ascii="Arial" w:hAnsi="Arial" w:cs="Arial"/>
          <w:sz w:val="28"/>
          <w:szCs w:val="28"/>
        </w:rPr>
        <w:t>database,</w:t>
      </w:r>
      <w:r w:rsidRPr="00145E4D">
        <w:rPr>
          <w:rFonts w:ascii="Arial" w:hAnsi="Arial" w:cs="Arial"/>
          <w:sz w:val="28"/>
          <w:szCs w:val="28"/>
        </w:rPr>
        <w:t xml:space="preserve"> you will have to </w:t>
      </w:r>
      <w:r w:rsidRPr="00145E4D">
        <w:rPr>
          <w:rFonts w:ascii="Arial" w:hAnsi="Arial" w:cs="Arial"/>
          <w:noProof/>
          <w:sz w:val="28"/>
          <w:szCs w:val="28"/>
        </w:rPr>
        <w:t>download</w:t>
      </w:r>
      <w:r w:rsidRPr="00145E4D">
        <w:rPr>
          <w:rFonts w:ascii="Arial" w:hAnsi="Arial" w:cs="Arial"/>
          <w:sz w:val="28"/>
          <w:szCs w:val="28"/>
        </w:rPr>
        <w:t xml:space="preserve"> the database </w:t>
      </w:r>
      <w:r w:rsidRPr="00145E4D">
        <w:rPr>
          <w:rFonts w:ascii="Arial" w:hAnsi="Arial" w:cs="Arial"/>
          <w:noProof/>
          <w:sz w:val="28"/>
          <w:szCs w:val="28"/>
        </w:rPr>
        <w:t>to</w:t>
      </w:r>
      <w:r w:rsidRPr="00145E4D">
        <w:rPr>
          <w:rFonts w:ascii="Arial" w:hAnsi="Arial" w:cs="Arial"/>
          <w:sz w:val="28"/>
          <w:szCs w:val="28"/>
        </w:rPr>
        <w:t xml:space="preserve"> your working PC.</w:t>
      </w:r>
    </w:p>
    <w:p w:rsidR="00830047" w:rsidRPr="00145E4D" w:rsidRDefault="00830047" w:rsidP="00830047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830047" w:rsidRPr="00145E4D" w:rsidRDefault="00830047" w:rsidP="00830047">
      <w:pPr>
        <w:spacing w:after="0" w:line="240" w:lineRule="auto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>To create queries you have to do the following:</w:t>
      </w:r>
    </w:p>
    <w:p w:rsidR="00830047" w:rsidRPr="00145E4D" w:rsidRDefault="00830047" w:rsidP="00830047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 xml:space="preserve">In the Access database, go to the </w:t>
      </w:r>
      <w:r w:rsidRPr="00145E4D">
        <w:rPr>
          <w:rFonts w:ascii="Arial" w:hAnsi="Arial" w:cs="Arial"/>
          <w:sz w:val="28"/>
          <w:szCs w:val="28"/>
          <w:u w:val="single"/>
        </w:rPr>
        <w:t>Create tab</w:t>
      </w:r>
      <w:r w:rsidRPr="00145E4D">
        <w:rPr>
          <w:rFonts w:ascii="Arial" w:hAnsi="Arial" w:cs="Arial"/>
          <w:sz w:val="28"/>
          <w:szCs w:val="28"/>
        </w:rPr>
        <w:t xml:space="preserve"> and click on the </w:t>
      </w:r>
      <w:r w:rsidRPr="00145E4D">
        <w:rPr>
          <w:rFonts w:ascii="Arial" w:hAnsi="Arial" w:cs="Arial"/>
          <w:i/>
          <w:sz w:val="28"/>
          <w:szCs w:val="28"/>
        </w:rPr>
        <w:t>Query Design</w:t>
      </w:r>
      <w:r w:rsidRPr="00145E4D">
        <w:rPr>
          <w:rFonts w:ascii="Arial" w:hAnsi="Arial" w:cs="Arial"/>
          <w:sz w:val="28"/>
          <w:szCs w:val="28"/>
        </w:rPr>
        <w:t xml:space="preserve"> function</w:t>
      </w:r>
    </w:p>
    <w:p w:rsidR="00830047" w:rsidRPr="00145E4D" w:rsidRDefault="00830047" w:rsidP="00830047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  <w:u w:val="single"/>
        </w:rPr>
        <w:t>Close the Show Table popup</w:t>
      </w:r>
      <w:r w:rsidRPr="00145E4D">
        <w:rPr>
          <w:rFonts w:ascii="Arial" w:hAnsi="Arial" w:cs="Arial"/>
          <w:sz w:val="28"/>
          <w:szCs w:val="28"/>
        </w:rPr>
        <w:t xml:space="preserve"> and do not add any table to the query.</w:t>
      </w:r>
    </w:p>
    <w:p w:rsidR="00830047" w:rsidRPr="00145E4D" w:rsidRDefault="00830047" w:rsidP="00830047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 xml:space="preserve">Select the </w:t>
      </w:r>
      <w:r w:rsidRPr="00145E4D">
        <w:rPr>
          <w:rFonts w:ascii="Arial" w:hAnsi="Arial" w:cs="Arial"/>
          <w:sz w:val="28"/>
          <w:szCs w:val="28"/>
          <w:u w:val="single"/>
        </w:rPr>
        <w:t>SQL</w:t>
      </w:r>
      <w:r w:rsidRPr="00145E4D">
        <w:rPr>
          <w:rFonts w:ascii="Arial" w:hAnsi="Arial" w:cs="Arial"/>
          <w:sz w:val="28"/>
          <w:szCs w:val="28"/>
        </w:rPr>
        <w:t xml:space="preserve"> functionality</w:t>
      </w:r>
    </w:p>
    <w:p w:rsidR="00830047" w:rsidRPr="00145E4D" w:rsidRDefault="00830047" w:rsidP="00830047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 xml:space="preserve">When finish typing your SQL code click on the </w:t>
      </w:r>
      <w:r w:rsidRPr="00145E4D">
        <w:rPr>
          <w:rFonts w:ascii="Arial" w:hAnsi="Arial" w:cs="Arial"/>
          <w:sz w:val="28"/>
          <w:szCs w:val="28"/>
          <w:u w:val="single"/>
        </w:rPr>
        <w:t>Run</w:t>
      </w:r>
      <w:r w:rsidRPr="00145E4D">
        <w:rPr>
          <w:rFonts w:ascii="Arial" w:hAnsi="Arial" w:cs="Arial"/>
          <w:sz w:val="28"/>
          <w:szCs w:val="28"/>
        </w:rPr>
        <w:t xml:space="preserve"> button to execute the script.</w:t>
      </w:r>
    </w:p>
    <w:p w:rsidR="00830047" w:rsidRPr="00145E4D" w:rsidRDefault="00830047" w:rsidP="00830047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 xml:space="preserve">If </w:t>
      </w:r>
      <w:r w:rsidRPr="00145E4D">
        <w:rPr>
          <w:rFonts w:ascii="Arial" w:hAnsi="Arial" w:cs="Arial"/>
          <w:noProof/>
          <w:sz w:val="28"/>
          <w:szCs w:val="28"/>
        </w:rPr>
        <w:t>you</w:t>
      </w:r>
      <w:r w:rsidR="00BD4273" w:rsidRPr="00145E4D">
        <w:rPr>
          <w:rFonts w:ascii="Arial" w:hAnsi="Arial" w:cs="Arial"/>
          <w:noProof/>
          <w:sz w:val="28"/>
          <w:szCs w:val="28"/>
        </w:rPr>
        <w:t>r</w:t>
      </w:r>
      <w:r w:rsidRPr="00145E4D">
        <w:rPr>
          <w:rFonts w:ascii="Arial" w:hAnsi="Arial" w:cs="Arial"/>
          <w:sz w:val="28"/>
          <w:szCs w:val="28"/>
        </w:rPr>
        <w:t xml:space="preserve"> script is </w:t>
      </w:r>
      <w:r w:rsidRPr="00145E4D">
        <w:rPr>
          <w:rFonts w:ascii="Arial" w:hAnsi="Arial" w:cs="Arial"/>
          <w:noProof/>
          <w:sz w:val="28"/>
          <w:szCs w:val="28"/>
        </w:rPr>
        <w:t>error</w:t>
      </w:r>
      <w:r w:rsidR="00BD4273" w:rsidRPr="00145E4D">
        <w:rPr>
          <w:rFonts w:ascii="Arial" w:hAnsi="Arial" w:cs="Arial"/>
          <w:noProof/>
          <w:sz w:val="28"/>
          <w:szCs w:val="28"/>
        </w:rPr>
        <w:t>-</w:t>
      </w:r>
      <w:r w:rsidRPr="00145E4D">
        <w:rPr>
          <w:rFonts w:ascii="Arial" w:hAnsi="Arial" w:cs="Arial"/>
          <w:noProof/>
          <w:sz w:val="28"/>
          <w:szCs w:val="28"/>
        </w:rPr>
        <w:t>free</w:t>
      </w:r>
      <w:r w:rsidR="00145E4D" w:rsidRPr="00145E4D">
        <w:rPr>
          <w:rFonts w:ascii="Arial" w:hAnsi="Arial" w:cs="Arial"/>
          <w:noProof/>
          <w:sz w:val="28"/>
          <w:szCs w:val="28"/>
        </w:rPr>
        <w:t>,</w:t>
      </w:r>
      <w:r w:rsidRPr="00145E4D">
        <w:rPr>
          <w:rFonts w:ascii="Arial" w:hAnsi="Arial" w:cs="Arial"/>
          <w:sz w:val="28"/>
          <w:szCs w:val="28"/>
        </w:rPr>
        <w:t xml:space="preserve"> you should be able to have the query (table) shown with the information you need. </w:t>
      </w:r>
    </w:p>
    <w:p w:rsidR="00B370FD" w:rsidRPr="00145E4D" w:rsidRDefault="00B370FD" w:rsidP="00E43DE3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8"/>
          <w:szCs w:val="28"/>
        </w:rPr>
      </w:pPr>
    </w:p>
    <w:p w:rsidR="007824DD" w:rsidRPr="00145E4D" w:rsidRDefault="007824DD" w:rsidP="00E43DE3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80749B" w:rsidRDefault="0080749B" w:rsidP="00E43DE3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281A01" w:rsidRPr="00145E4D" w:rsidRDefault="005E2499" w:rsidP="00E43DE3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145E4D">
        <w:rPr>
          <w:rFonts w:ascii="Arial" w:hAnsi="Arial" w:cs="Arial"/>
          <w:b/>
          <w:sz w:val="28"/>
          <w:szCs w:val="28"/>
        </w:rPr>
        <w:t xml:space="preserve">For these questions </w:t>
      </w:r>
      <w:r w:rsidR="00B370FD" w:rsidRPr="00145E4D">
        <w:rPr>
          <w:rFonts w:ascii="Arial" w:hAnsi="Arial" w:cs="Arial"/>
          <w:b/>
          <w:sz w:val="28"/>
          <w:szCs w:val="28"/>
        </w:rPr>
        <w:t>(1 to 5)</w:t>
      </w:r>
      <w:r w:rsidR="00145E4D" w:rsidRPr="00145E4D">
        <w:rPr>
          <w:rFonts w:ascii="Arial" w:hAnsi="Arial" w:cs="Arial"/>
          <w:b/>
          <w:sz w:val="28"/>
          <w:szCs w:val="28"/>
        </w:rPr>
        <w:t>,</w:t>
      </w:r>
      <w:r w:rsidR="00B370FD" w:rsidRPr="00145E4D">
        <w:rPr>
          <w:rFonts w:ascii="Arial" w:hAnsi="Arial" w:cs="Arial"/>
          <w:b/>
          <w:sz w:val="28"/>
          <w:szCs w:val="28"/>
        </w:rPr>
        <w:t xml:space="preserve"> </w:t>
      </w:r>
      <w:r w:rsidRPr="00145E4D">
        <w:rPr>
          <w:rFonts w:ascii="Arial" w:hAnsi="Arial" w:cs="Arial"/>
          <w:b/>
          <w:noProof/>
          <w:sz w:val="28"/>
          <w:szCs w:val="28"/>
        </w:rPr>
        <w:t>please</w:t>
      </w:r>
      <w:r w:rsidRPr="00145E4D">
        <w:rPr>
          <w:rFonts w:ascii="Arial" w:hAnsi="Arial" w:cs="Arial"/>
          <w:b/>
          <w:sz w:val="28"/>
          <w:szCs w:val="28"/>
        </w:rPr>
        <w:t xml:space="preserve"> use the </w:t>
      </w:r>
      <w:r w:rsidR="00281A01" w:rsidRPr="00B120E2">
        <w:rPr>
          <w:rFonts w:ascii="Arial" w:hAnsi="Arial" w:cs="Arial"/>
          <w:b/>
          <w:noProof/>
          <w:sz w:val="28"/>
          <w:szCs w:val="28"/>
          <w:u w:val="single"/>
        </w:rPr>
        <w:t>Solmaris</w:t>
      </w:r>
      <w:r w:rsidR="00281A01" w:rsidRPr="00145E4D">
        <w:rPr>
          <w:rFonts w:ascii="Arial" w:hAnsi="Arial" w:cs="Arial"/>
          <w:b/>
          <w:sz w:val="28"/>
          <w:szCs w:val="28"/>
          <w:u w:val="single"/>
        </w:rPr>
        <w:t xml:space="preserve"> Condominium Group</w:t>
      </w:r>
      <w:r w:rsidRPr="00145E4D">
        <w:rPr>
          <w:rFonts w:ascii="Arial" w:hAnsi="Arial" w:cs="Arial"/>
          <w:b/>
          <w:sz w:val="28"/>
          <w:szCs w:val="28"/>
          <w:u w:val="single"/>
        </w:rPr>
        <w:t xml:space="preserve"> Database</w:t>
      </w:r>
      <w:r w:rsidRPr="00145E4D">
        <w:rPr>
          <w:rFonts w:ascii="Arial" w:hAnsi="Arial" w:cs="Arial"/>
          <w:b/>
          <w:sz w:val="28"/>
          <w:szCs w:val="28"/>
        </w:rPr>
        <w:t>.</w:t>
      </w:r>
      <w:r w:rsidR="00B370FD" w:rsidRPr="00145E4D">
        <w:rPr>
          <w:rFonts w:ascii="Arial" w:hAnsi="Arial" w:cs="Arial"/>
          <w:b/>
          <w:sz w:val="28"/>
          <w:szCs w:val="28"/>
        </w:rPr>
        <w:t xml:space="preserve"> </w:t>
      </w:r>
    </w:p>
    <w:p w:rsidR="00281A01" w:rsidRPr="00145E4D" w:rsidRDefault="00281A01" w:rsidP="00E43DE3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E43DE3" w:rsidRPr="00145E4D" w:rsidRDefault="007824DD" w:rsidP="00B51C43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>Create a new table</w:t>
      </w:r>
      <w:r w:rsidR="003E3DE7" w:rsidRPr="00145E4D">
        <w:rPr>
          <w:rFonts w:ascii="Arial" w:hAnsi="Arial" w:cs="Arial"/>
          <w:sz w:val="28"/>
          <w:szCs w:val="28"/>
        </w:rPr>
        <w:t xml:space="preserve"> called </w:t>
      </w:r>
      <w:proofErr w:type="spellStart"/>
      <w:r w:rsidR="003E3DE7" w:rsidRPr="00145E4D">
        <w:rPr>
          <w:rFonts w:ascii="Arial" w:hAnsi="Arial" w:cs="Arial"/>
          <w:sz w:val="28"/>
          <w:szCs w:val="28"/>
        </w:rPr>
        <w:t>OwnerCondo</w:t>
      </w:r>
      <w:proofErr w:type="spellEnd"/>
      <w:r w:rsidR="003E3DE7" w:rsidRPr="00145E4D">
        <w:rPr>
          <w:rFonts w:ascii="Arial" w:hAnsi="Arial" w:cs="Arial"/>
          <w:sz w:val="28"/>
          <w:szCs w:val="28"/>
        </w:rPr>
        <w:t xml:space="preserve"> with the following information:</w:t>
      </w:r>
    </w:p>
    <w:p w:rsidR="003E3DE7" w:rsidRPr="00145E4D" w:rsidRDefault="001A12AE" w:rsidP="003E3DE7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proofErr w:type="spellStart"/>
      <w:r w:rsidRPr="00145E4D">
        <w:rPr>
          <w:rFonts w:ascii="Arial" w:hAnsi="Arial" w:cs="Arial"/>
          <w:sz w:val="28"/>
          <w:szCs w:val="28"/>
        </w:rPr>
        <w:t>CondoID</w:t>
      </w:r>
      <w:proofErr w:type="spellEnd"/>
      <w:r w:rsidRPr="00145E4D">
        <w:rPr>
          <w:rFonts w:ascii="Arial" w:hAnsi="Arial" w:cs="Arial"/>
          <w:sz w:val="28"/>
          <w:szCs w:val="28"/>
        </w:rPr>
        <w:t xml:space="preserve">, </w:t>
      </w:r>
      <w:proofErr w:type="spellStart"/>
      <w:r w:rsidRPr="00145E4D">
        <w:rPr>
          <w:rFonts w:ascii="Arial" w:hAnsi="Arial" w:cs="Arial"/>
          <w:sz w:val="28"/>
          <w:szCs w:val="28"/>
        </w:rPr>
        <w:t>LocationNum</w:t>
      </w:r>
      <w:proofErr w:type="spellEnd"/>
      <w:r w:rsidRPr="00145E4D">
        <w:rPr>
          <w:rFonts w:ascii="Arial" w:hAnsi="Arial" w:cs="Arial"/>
          <w:sz w:val="28"/>
          <w:szCs w:val="28"/>
        </w:rPr>
        <w:t xml:space="preserve"> from the </w:t>
      </w:r>
      <w:proofErr w:type="spellStart"/>
      <w:r w:rsidRPr="00145E4D">
        <w:rPr>
          <w:rFonts w:ascii="Arial" w:hAnsi="Arial" w:cs="Arial"/>
          <w:sz w:val="28"/>
          <w:szCs w:val="28"/>
        </w:rPr>
        <w:t>CondoUnit</w:t>
      </w:r>
      <w:proofErr w:type="spellEnd"/>
      <w:r w:rsidRPr="00145E4D">
        <w:rPr>
          <w:rFonts w:ascii="Arial" w:hAnsi="Arial" w:cs="Arial"/>
          <w:sz w:val="28"/>
          <w:szCs w:val="28"/>
        </w:rPr>
        <w:t xml:space="preserve"> t</w:t>
      </w:r>
      <w:r w:rsidR="003E3DE7" w:rsidRPr="00145E4D">
        <w:rPr>
          <w:rFonts w:ascii="Arial" w:hAnsi="Arial" w:cs="Arial"/>
          <w:sz w:val="28"/>
          <w:szCs w:val="28"/>
        </w:rPr>
        <w:t>able</w:t>
      </w:r>
    </w:p>
    <w:p w:rsidR="001A12AE" w:rsidRPr="00145E4D" w:rsidRDefault="001A12AE" w:rsidP="001A12AE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proofErr w:type="spellStart"/>
      <w:r w:rsidRPr="00145E4D">
        <w:rPr>
          <w:rFonts w:ascii="Arial" w:hAnsi="Arial" w:cs="Arial"/>
          <w:sz w:val="28"/>
          <w:szCs w:val="28"/>
        </w:rPr>
        <w:t>OwnerNum</w:t>
      </w:r>
      <w:proofErr w:type="spellEnd"/>
      <w:r w:rsidRPr="00145E4D">
        <w:rPr>
          <w:rFonts w:ascii="Arial" w:hAnsi="Arial" w:cs="Arial"/>
          <w:sz w:val="28"/>
          <w:szCs w:val="28"/>
        </w:rPr>
        <w:t xml:space="preserve">, </w:t>
      </w:r>
      <w:r w:rsidRPr="00145E4D">
        <w:rPr>
          <w:rFonts w:ascii="Arial" w:hAnsi="Arial" w:cs="Arial"/>
          <w:noProof/>
          <w:sz w:val="28"/>
          <w:szCs w:val="28"/>
        </w:rPr>
        <w:t>Name</w:t>
      </w:r>
      <w:r w:rsidR="00B370FD" w:rsidRPr="00145E4D">
        <w:rPr>
          <w:rFonts w:ascii="Arial" w:hAnsi="Arial" w:cs="Arial"/>
          <w:noProof/>
          <w:sz w:val="28"/>
          <w:szCs w:val="28"/>
        </w:rPr>
        <w:t>,</w:t>
      </w:r>
      <w:r w:rsidRPr="00145E4D">
        <w:rPr>
          <w:rFonts w:ascii="Arial" w:hAnsi="Arial" w:cs="Arial"/>
          <w:sz w:val="28"/>
          <w:szCs w:val="28"/>
        </w:rPr>
        <w:t xml:space="preserve"> and Address from the Owner table</w:t>
      </w:r>
    </w:p>
    <w:p w:rsidR="001A12AE" w:rsidRPr="00145E4D" w:rsidRDefault="001A12AE" w:rsidP="001A12AE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proofErr w:type="spellStart"/>
      <w:r w:rsidRPr="00145E4D">
        <w:rPr>
          <w:rFonts w:ascii="Arial" w:hAnsi="Arial" w:cs="Arial"/>
          <w:sz w:val="28"/>
          <w:szCs w:val="28"/>
        </w:rPr>
        <w:t>LocationName</w:t>
      </w:r>
      <w:proofErr w:type="spellEnd"/>
      <w:r w:rsidRPr="00145E4D">
        <w:rPr>
          <w:rFonts w:ascii="Arial" w:hAnsi="Arial" w:cs="Arial"/>
          <w:sz w:val="28"/>
          <w:szCs w:val="28"/>
        </w:rPr>
        <w:t xml:space="preserve"> from the Location table</w:t>
      </w:r>
    </w:p>
    <w:p w:rsidR="001A12AE" w:rsidRPr="00145E4D" w:rsidRDefault="001A12AE" w:rsidP="003E3DE7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proofErr w:type="spellStart"/>
      <w:r w:rsidRPr="00145E4D">
        <w:rPr>
          <w:rFonts w:ascii="Arial" w:hAnsi="Arial" w:cs="Arial"/>
          <w:sz w:val="28"/>
          <w:szCs w:val="28"/>
        </w:rPr>
        <w:t>ServiceID</w:t>
      </w:r>
      <w:proofErr w:type="spellEnd"/>
      <w:r w:rsidRPr="00145E4D">
        <w:rPr>
          <w:rFonts w:ascii="Arial" w:hAnsi="Arial" w:cs="Arial"/>
          <w:sz w:val="28"/>
          <w:szCs w:val="28"/>
        </w:rPr>
        <w:t xml:space="preserve"> from the </w:t>
      </w:r>
      <w:proofErr w:type="spellStart"/>
      <w:r w:rsidRPr="00145E4D">
        <w:rPr>
          <w:rFonts w:ascii="Arial" w:hAnsi="Arial" w:cs="Arial"/>
          <w:sz w:val="28"/>
          <w:szCs w:val="28"/>
        </w:rPr>
        <w:t>ServiceRequest</w:t>
      </w:r>
      <w:proofErr w:type="spellEnd"/>
      <w:r w:rsidRPr="00145E4D">
        <w:rPr>
          <w:rFonts w:ascii="Arial" w:hAnsi="Arial" w:cs="Arial"/>
          <w:sz w:val="28"/>
          <w:szCs w:val="28"/>
        </w:rPr>
        <w:t xml:space="preserve"> table</w:t>
      </w:r>
    </w:p>
    <w:p w:rsidR="001A12AE" w:rsidRPr="00145E4D" w:rsidRDefault="001A12AE" w:rsidP="001A12AE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>What is the status of their current service request?</w:t>
      </w:r>
    </w:p>
    <w:p w:rsidR="00B370FD" w:rsidRPr="00145E4D" w:rsidRDefault="00B370FD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B370FD" w:rsidRDefault="00B370FD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145E4D">
        <w:rPr>
          <w:rFonts w:ascii="Arial" w:hAnsi="Arial" w:cs="Arial"/>
          <w:b/>
          <w:sz w:val="28"/>
          <w:szCs w:val="28"/>
        </w:rPr>
        <w:t xml:space="preserve">SQL – </w:t>
      </w:r>
    </w:p>
    <w:p w:rsidR="00145E4D" w:rsidRDefault="00145E4D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1A12AE" w:rsidRDefault="00145E4D" w:rsidP="00B370F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Table </w:t>
      </w:r>
      <w:r w:rsidR="00B370FD" w:rsidRPr="00145E4D">
        <w:rPr>
          <w:rFonts w:ascii="Arial" w:hAnsi="Arial" w:cs="Arial"/>
          <w:b/>
          <w:noProof/>
          <w:sz w:val="28"/>
          <w:szCs w:val="28"/>
        </w:rPr>
        <w:t>Screenshot</w:t>
      </w:r>
      <w:r w:rsidR="00B370FD" w:rsidRPr="00145E4D">
        <w:rPr>
          <w:rFonts w:ascii="Arial" w:hAnsi="Arial" w:cs="Arial"/>
          <w:b/>
          <w:sz w:val="28"/>
          <w:szCs w:val="28"/>
        </w:rPr>
        <w:t xml:space="preserve"> –</w:t>
      </w:r>
      <w:r w:rsidR="00B370FD" w:rsidRPr="00145E4D">
        <w:rPr>
          <w:rFonts w:ascii="Arial" w:hAnsi="Arial" w:cs="Arial"/>
          <w:sz w:val="28"/>
          <w:szCs w:val="28"/>
        </w:rPr>
        <w:t xml:space="preserve"> </w:t>
      </w:r>
    </w:p>
    <w:p w:rsidR="00145E4D" w:rsidRDefault="00145E4D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80749B" w:rsidRDefault="0080749B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80749B" w:rsidRPr="00145E4D" w:rsidRDefault="0080749B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E43DE3" w:rsidRPr="00145E4D" w:rsidRDefault="00B60A9C" w:rsidP="00B51C43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 xml:space="preserve">What is the information </w:t>
      </w:r>
      <w:r w:rsidRPr="002E617F">
        <w:rPr>
          <w:rFonts w:ascii="Arial" w:hAnsi="Arial" w:cs="Arial"/>
          <w:noProof/>
          <w:sz w:val="28"/>
          <w:szCs w:val="28"/>
        </w:rPr>
        <w:t>o</w:t>
      </w:r>
      <w:r w:rsidR="002E617F">
        <w:rPr>
          <w:rFonts w:ascii="Arial" w:hAnsi="Arial" w:cs="Arial"/>
          <w:noProof/>
          <w:sz w:val="28"/>
          <w:szCs w:val="28"/>
        </w:rPr>
        <w:t>n</w:t>
      </w:r>
      <w:r w:rsidRPr="00145E4D">
        <w:rPr>
          <w:rFonts w:ascii="Arial" w:hAnsi="Arial" w:cs="Arial"/>
          <w:sz w:val="28"/>
          <w:szCs w:val="28"/>
        </w:rPr>
        <w:t xml:space="preserve"> the condos located in Bayside with one bedroom?</w:t>
      </w:r>
    </w:p>
    <w:p w:rsidR="00B51C43" w:rsidRPr="00145E4D" w:rsidRDefault="00B51C43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B370FD" w:rsidRPr="00145E4D" w:rsidRDefault="00B370FD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145E4D">
        <w:rPr>
          <w:rFonts w:ascii="Arial" w:hAnsi="Arial" w:cs="Arial"/>
          <w:b/>
          <w:sz w:val="28"/>
          <w:szCs w:val="28"/>
        </w:rPr>
        <w:t xml:space="preserve">SQL – </w:t>
      </w:r>
    </w:p>
    <w:p w:rsidR="00507EA4" w:rsidRDefault="00507EA4" w:rsidP="00B370FD">
      <w:pPr>
        <w:spacing w:after="0" w:line="240" w:lineRule="auto"/>
        <w:rPr>
          <w:rFonts w:ascii="Arial" w:hAnsi="Arial" w:cs="Arial"/>
          <w:b/>
          <w:noProof/>
          <w:sz w:val="28"/>
          <w:szCs w:val="28"/>
        </w:rPr>
      </w:pPr>
    </w:p>
    <w:p w:rsidR="00B370FD" w:rsidRPr="00145E4D" w:rsidRDefault="00FD7CA2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t xml:space="preserve">Table </w:t>
      </w:r>
      <w:r w:rsidR="00B370FD" w:rsidRPr="00145E4D">
        <w:rPr>
          <w:rFonts w:ascii="Arial" w:hAnsi="Arial" w:cs="Arial"/>
          <w:b/>
          <w:noProof/>
          <w:sz w:val="28"/>
          <w:szCs w:val="28"/>
        </w:rPr>
        <w:t>Screenshot</w:t>
      </w:r>
      <w:r w:rsidR="00B370FD" w:rsidRPr="00145E4D">
        <w:rPr>
          <w:rFonts w:ascii="Arial" w:hAnsi="Arial" w:cs="Arial"/>
          <w:b/>
          <w:sz w:val="28"/>
          <w:szCs w:val="28"/>
        </w:rPr>
        <w:t xml:space="preserve"> –</w:t>
      </w:r>
    </w:p>
    <w:p w:rsidR="00B370FD" w:rsidRDefault="00B370FD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80749B" w:rsidRDefault="0080749B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80749B" w:rsidRDefault="0080749B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80749B" w:rsidRPr="00145E4D" w:rsidRDefault="0080749B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B51C43" w:rsidRPr="00145E4D" w:rsidRDefault="005D21F5" w:rsidP="00B60A9C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lastRenderedPageBreak/>
        <w:t>W</w:t>
      </w:r>
      <w:r w:rsidR="00110C02" w:rsidRPr="00145E4D">
        <w:rPr>
          <w:rFonts w:ascii="Arial" w:hAnsi="Arial" w:cs="Arial"/>
          <w:sz w:val="28"/>
          <w:szCs w:val="28"/>
        </w:rPr>
        <w:t xml:space="preserve">ho are the owners of the </w:t>
      </w:r>
      <w:r w:rsidR="00110C02" w:rsidRPr="00667318">
        <w:rPr>
          <w:rFonts w:ascii="Arial" w:hAnsi="Arial" w:cs="Arial"/>
          <w:noProof/>
          <w:sz w:val="28"/>
          <w:szCs w:val="28"/>
        </w:rPr>
        <w:t>bigger</w:t>
      </w:r>
      <w:r w:rsidR="00110C02" w:rsidRPr="00145E4D">
        <w:rPr>
          <w:rFonts w:ascii="Arial" w:hAnsi="Arial" w:cs="Arial"/>
          <w:sz w:val="28"/>
          <w:szCs w:val="28"/>
        </w:rPr>
        <w:t xml:space="preserve"> condos (more than 1,000 square feet)</w:t>
      </w:r>
      <w:r w:rsidR="00E43DE3" w:rsidRPr="00145E4D">
        <w:rPr>
          <w:rFonts w:ascii="Arial" w:hAnsi="Arial" w:cs="Arial"/>
          <w:sz w:val="28"/>
          <w:szCs w:val="28"/>
        </w:rPr>
        <w:t>?</w:t>
      </w:r>
      <w:r w:rsidR="00B51C43" w:rsidRPr="00145E4D">
        <w:rPr>
          <w:rFonts w:ascii="Arial" w:hAnsi="Arial" w:cs="Arial"/>
          <w:sz w:val="28"/>
          <w:szCs w:val="28"/>
        </w:rPr>
        <w:t xml:space="preserve"> And</w:t>
      </w:r>
      <w:r w:rsidR="00110C02" w:rsidRPr="00145E4D">
        <w:rPr>
          <w:rFonts w:ascii="Arial" w:hAnsi="Arial" w:cs="Arial"/>
          <w:sz w:val="28"/>
          <w:szCs w:val="28"/>
        </w:rPr>
        <w:t xml:space="preserve"> how much are they paying in fees</w:t>
      </w:r>
      <w:r w:rsidR="00B51C43" w:rsidRPr="00145E4D">
        <w:rPr>
          <w:rFonts w:ascii="Arial" w:hAnsi="Arial" w:cs="Arial"/>
          <w:sz w:val="28"/>
          <w:szCs w:val="28"/>
        </w:rPr>
        <w:t>?</w:t>
      </w:r>
    </w:p>
    <w:p w:rsidR="00B370FD" w:rsidRPr="00145E4D" w:rsidRDefault="00B370FD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B370FD" w:rsidRPr="00145E4D" w:rsidRDefault="00B370FD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145E4D">
        <w:rPr>
          <w:rFonts w:ascii="Arial" w:hAnsi="Arial" w:cs="Arial"/>
          <w:b/>
          <w:sz w:val="28"/>
          <w:szCs w:val="28"/>
        </w:rPr>
        <w:t xml:space="preserve">SQL – </w:t>
      </w:r>
    </w:p>
    <w:p w:rsidR="00507EA4" w:rsidRDefault="00507EA4" w:rsidP="00B370FD">
      <w:pPr>
        <w:spacing w:after="0" w:line="240" w:lineRule="auto"/>
        <w:rPr>
          <w:rFonts w:ascii="Arial" w:hAnsi="Arial" w:cs="Arial"/>
          <w:b/>
          <w:noProof/>
          <w:sz w:val="28"/>
          <w:szCs w:val="28"/>
        </w:rPr>
      </w:pPr>
    </w:p>
    <w:p w:rsidR="00B370FD" w:rsidRPr="00145E4D" w:rsidRDefault="00FD7CA2" w:rsidP="00B370F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t xml:space="preserve">Table </w:t>
      </w:r>
      <w:r w:rsidR="00B370FD" w:rsidRPr="00145E4D">
        <w:rPr>
          <w:rFonts w:ascii="Arial" w:hAnsi="Arial" w:cs="Arial"/>
          <w:b/>
          <w:noProof/>
          <w:sz w:val="28"/>
          <w:szCs w:val="28"/>
        </w:rPr>
        <w:t>Screenshot</w:t>
      </w:r>
      <w:r w:rsidR="00B370FD" w:rsidRPr="00145E4D">
        <w:rPr>
          <w:rFonts w:ascii="Arial" w:hAnsi="Arial" w:cs="Arial"/>
          <w:b/>
          <w:sz w:val="28"/>
          <w:szCs w:val="28"/>
        </w:rPr>
        <w:t xml:space="preserve"> –</w:t>
      </w:r>
      <w:r w:rsidR="00B370FD" w:rsidRPr="00145E4D">
        <w:rPr>
          <w:rFonts w:ascii="Arial" w:hAnsi="Arial" w:cs="Arial"/>
          <w:sz w:val="28"/>
          <w:szCs w:val="28"/>
        </w:rPr>
        <w:t xml:space="preserve"> </w:t>
      </w:r>
    </w:p>
    <w:p w:rsidR="00B60A9C" w:rsidRDefault="00B60A9C" w:rsidP="00B60A9C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C746C" w:rsidRDefault="00DC746C" w:rsidP="00B60A9C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C746C" w:rsidRPr="00145E4D" w:rsidRDefault="00DC746C" w:rsidP="00B60A9C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2B042E" w:rsidRPr="00145E4D" w:rsidRDefault="00110C02" w:rsidP="00B60A9C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 xml:space="preserve">Which owners currently </w:t>
      </w:r>
      <w:r w:rsidR="00E43DE3" w:rsidRPr="00145E4D">
        <w:rPr>
          <w:rFonts w:ascii="Arial" w:hAnsi="Arial" w:cs="Arial"/>
          <w:sz w:val="28"/>
          <w:szCs w:val="28"/>
        </w:rPr>
        <w:t>live in Florida?</w:t>
      </w:r>
      <w:r w:rsidRPr="00145E4D">
        <w:rPr>
          <w:rFonts w:ascii="Arial" w:hAnsi="Arial" w:cs="Arial"/>
          <w:sz w:val="28"/>
          <w:szCs w:val="28"/>
        </w:rPr>
        <w:t xml:space="preserve"> And how much are they spending </w:t>
      </w:r>
      <w:r w:rsidR="002E617F">
        <w:rPr>
          <w:rFonts w:ascii="Arial" w:hAnsi="Arial" w:cs="Arial"/>
          <w:noProof/>
          <w:sz w:val="28"/>
          <w:szCs w:val="28"/>
        </w:rPr>
        <w:t>o</w:t>
      </w:r>
      <w:r w:rsidRPr="002E617F">
        <w:rPr>
          <w:rFonts w:ascii="Arial" w:hAnsi="Arial" w:cs="Arial"/>
          <w:noProof/>
          <w:sz w:val="28"/>
          <w:szCs w:val="28"/>
        </w:rPr>
        <w:t>n</w:t>
      </w:r>
      <w:r w:rsidRPr="00145E4D">
        <w:rPr>
          <w:rFonts w:ascii="Arial" w:hAnsi="Arial" w:cs="Arial"/>
          <w:sz w:val="28"/>
          <w:szCs w:val="28"/>
        </w:rPr>
        <w:t xml:space="preserve"> fees for a complete year (assuming the Condo fees are </w:t>
      </w:r>
      <w:r w:rsidR="00B370FD" w:rsidRPr="00145E4D">
        <w:rPr>
          <w:rFonts w:ascii="Arial" w:hAnsi="Arial" w:cs="Arial"/>
          <w:noProof/>
          <w:sz w:val="28"/>
          <w:szCs w:val="28"/>
        </w:rPr>
        <w:t>o</w:t>
      </w:r>
      <w:r w:rsidRPr="00145E4D">
        <w:rPr>
          <w:rFonts w:ascii="Arial" w:hAnsi="Arial" w:cs="Arial"/>
          <w:noProof/>
          <w:sz w:val="28"/>
          <w:szCs w:val="28"/>
        </w:rPr>
        <w:t>n</w:t>
      </w:r>
      <w:r w:rsidRPr="00145E4D">
        <w:rPr>
          <w:rFonts w:ascii="Arial" w:hAnsi="Arial" w:cs="Arial"/>
          <w:sz w:val="28"/>
          <w:szCs w:val="28"/>
        </w:rPr>
        <w:t xml:space="preserve"> a monthly basis)?</w:t>
      </w:r>
    </w:p>
    <w:p w:rsidR="00B370FD" w:rsidRPr="00145E4D" w:rsidRDefault="00B370FD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B370FD" w:rsidRPr="00145E4D" w:rsidRDefault="00B370FD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145E4D">
        <w:rPr>
          <w:rFonts w:ascii="Arial" w:hAnsi="Arial" w:cs="Arial"/>
          <w:b/>
          <w:sz w:val="28"/>
          <w:szCs w:val="28"/>
        </w:rPr>
        <w:t xml:space="preserve">SQL – </w:t>
      </w:r>
    </w:p>
    <w:p w:rsidR="00507EA4" w:rsidRDefault="00507EA4" w:rsidP="00B370FD">
      <w:pPr>
        <w:spacing w:after="0" w:line="240" w:lineRule="auto"/>
        <w:rPr>
          <w:rFonts w:ascii="Arial" w:hAnsi="Arial" w:cs="Arial"/>
          <w:b/>
          <w:noProof/>
          <w:sz w:val="28"/>
          <w:szCs w:val="28"/>
        </w:rPr>
      </w:pPr>
    </w:p>
    <w:p w:rsidR="00B370FD" w:rsidRPr="00145E4D" w:rsidRDefault="00FD7CA2" w:rsidP="00B370F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t xml:space="preserve">Table </w:t>
      </w:r>
      <w:r w:rsidR="00B370FD" w:rsidRPr="00145E4D">
        <w:rPr>
          <w:rFonts w:ascii="Arial" w:hAnsi="Arial" w:cs="Arial"/>
          <w:b/>
          <w:noProof/>
          <w:sz w:val="28"/>
          <w:szCs w:val="28"/>
        </w:rPr>
        <w:t>Screenshot</w:t>
      </w:r>
      <w:r w:rsidR="00B370FD" w:rsidRPr="00145E4D">
        <w:rPr>
          <w:rFonts w:ascii="Arial" w:hAnsi="Arial" w:cs="Arial"/>
          <w:b/>
          <w:sz w:val="28"/>
          <w:szCs w:val="28"/>
        </w:rPr>
        <w:t xml:space="preserve"> –</w:t>
      </w:r>
      <w:r w:rsidR="00B370FD" w:rsidRPr="00145E4D">
        <w:rPr>
          <w:rFonts w:ascii="Arial" w:hAnsi="Arial" w:cs="Arial"/>
          <w:sz w:val="28"/>
          <w:szCs w:val="28"/>
        </w:rPr>
        <w:t xml:space="preserve"> </w:t>
      </w:r>
    </w:p>
    <w:p w:rsidR="00DC746C" w:rsidRDefault="00DC746C" w:rsidP="00DC746C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C746C" w:rsidRDefault="00DC746C" w:rsidP="00DC746C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C746C" w:rsidRPr="00DC746C" w:rsidRDefault="00DC746C" w:rsidP="00DC746C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B60A9C" w:rsidRPr="00145E4D" w:rsidRDefault="00B60A9C" w:rsidP="005E2499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>Create a service request spreadsheet with the following criteria:</w:t>
      </w:r>
    </w:p>
    <w:p w:rsidR="00B51C43" w:rsidRPr="00145E4D" w:rsidRDefault="005E2499" w:rsidP="00B60A9C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>Basic</w:t>
      </w:r>
      <w:r w:rsidR="00B60A9C" w:rsidRPr="00145E4D">
        <w:rPr>
          <w:rFonts w:ascii="Arial" w:hAnsi="Arial" w:cs="Arial"/>
          <w:sz w:val="28"/>
          <w:szCs w:val="28"/>
        </w:rPr>
        <w:t xml:space="preserve"> owner information </w:t>
      </w:r>
    </w:p>
    <w:p w:rsidR="00B60A9C" w:rsidRPr="00145E4D" w:rsidRDefault="00B60A9C" w:rsidP="00B60A9C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>Condo unit</w:t>
      </w:r>
    </w:p>
    <w:p w:rsidR="00B60A9C" w:rsidRPr="00145E4D" w:rsidRDefault="00B60A9C" w:rsidP="00B60A9C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 xml:space="preserve">Service description, </w:t>
      </w:r>
      <w:r w:rsidRPr="00145E4D">
        <w:rPr>
          <w:rFonts w:ascii="Arial" w:hAnsi="Arial" w:cs="Arial"/>
          <w:noProof/>
          <w:sz w:val="28"/>
          <w:szCs w:val="28"/>
        </w:rPr>
        <w:t>category</w:t>
      </w:r>
      <w:r w:rsidR="00B370FD" w:rsidRPr="00145E4D">
        <w:rPr>
          <w:rFonts w:ascii="Arial" w:hAnsi="Arial" w:cs="Arial"/>
          <w:noProof/>
          <w:sz w:val="28"/>
          <w:szCs w:val="28"/>
        </w:rPr>
        <w:t>,</w:t>
      </w:r>
      <w:r w:rsidRPr="00145E4D">
        <w:rPr>
          <w:rFonts w:ascii="Arial" w:hAnsi="Arial" w:cs="Arial"/>
          <w:sz w:val="28"/>
          <w:szCs w:val="28"/>
        </w:rPr>
        <w:t xml:space="preserve"> and status</w:t>
      </w:r>
    </w:p>
    <w:p w:rsidR="00B60A9C" w:rsidRPr="00145E4D" w:rsidRDefault="00B60A9C" w:rsidP="00B60A9C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>Order by the service category number</w:t>
      </w:r>
    </w:p>
    <w:p w:rsidR="00B370FD" w:rsidRPr="00145E4D" w:rsidRDefault="00B370FD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B370FD" w:rsidRPr="00145E4D" w:rsidRDefault="00B370FD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145E4D">
        <w:rPr>
          <w:rFonts w:ascii="Arial" w:hAnsi="Arial" w:cs="Arial"/>
          <w:b/>
          <w:sz w:val="28"/>
          <w:szCs w:val="28"/>
        </w:rPr>
        <w:t xml:space="preserve">SQL – </w:t>
      </w:r>
    </w:p>
    <w:p w:rsidR="00507EA4" w:rsidRDefault="00507EA4" w:rsidP="00B370FD">
      <w:pPr>
        <w:spacing w:after="0" w:line="240" w:lineRule="auto"/>
        <w:rPr>
          <w:rFonts w:ascii="Arial" w:hAnsi="Arial" w:cs="Arial"/>
          <w:b/>
          <w:noProof/>
          <w:sz w:val="28"/>
          <w:szCs w:val="28"/>
        </w:rPr>
      </w:pPr>
    </w:p>
    <w:p w:rsidR="005319F3" w:rsidRDefault="00FD7CA2" w:rsidP="00B370F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t xml:space="preserve">Table </w:t>
      </w:r>
      <w:r w:rsidR="00B370FD" w:rsidRPr="00145E4D">
        <w:rPr>
          <w:rFonts w:ascii="Arial" w:hAnsi="Arial" w:cs="Arial"/>
          <w:b/>
          <w:noProof/>
          <w:sz w:val="28"/>
          <w:szCs w:val="28"/>
        </w:rPr>
        <w:t>Screenshot</w:t>
      </w:r>
      <w:r w:rsidR="00B370FD" w:rsidRPr="00145E4D">
        <w:rPr>
          <w:rFonts w:ascii="Arial" w:hAnsi="Arial" w:cs="Arial"/>
          <w:b/>
          <w:sz w:val="28"/>
          <w:szCs w:val="28"/>
        </w:rPr>
        <w:t xml:space="preserve"> –</w:t>
      </w:r>
      <w:r w:rsidR="00B370FD" w:rsidRPr="00145E4D">
        <w:rPr>
          <w:rFonts w:ascii="Arial" w:hAnsi="Arial" w:cs="Arial"/>
          <w:sz w:val="28"/>
          <w:szCs w:val="28"/>
        </w:rPr>
        <w:t xml:space="preserve"> </w:t>
      </w:r>
    </w:p>
    <w:p w:rsidR="00DC746C" w:rsidRDefault="00DC746C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C746C" w:rsidRDefault="00DC746C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C746C" w:rsidRDefault="00DC746C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C746C" w:rsidRDefault="00DC746C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C746C" w:rsidRDefault="00DC746C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C746C" w:rsidRDefault="00DC746C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C746C" w:rsidRDefault="00DC746C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C746C" w:rsidRDefault="00DC746C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C746C" w:rsidRDefault="00DC746C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C746C" w:rsidRDefault="00DC746C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C746C" w:rsidRDefault="00DC746C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C746C" w:rsidRDefault="00DC746C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C746C" w:rsidRDefault="00DC746C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C746C" w:rsidRDefault="00DC746C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C746C" w:rsidRDefault="00DC746C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DC746C" w:rsidRDefault="00DC746C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</w:p>
    <w:p w:rsidR="005E2499" w:rsidRPr="00145E4D" w:rsidRDefault="005E2499" w:rsidP="00B370FD">
      <w:pPr>
        <w:spacing w:after="0" w:line="240" w:lineRule="auto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b/>
          <w:sz w:val="28"/>
          <w:szCs w:val="28"/>
        </w:rPr>
        <w:lastRenderedPageBreak/>
        <w:t xml:space="preserve">For these questions </w:t>
      </w:r>
      <w:r w:rsidR="00B370FD" w:rsidRPr="00145E4D">
        <w:rPr>
          <w:rFonts w:ascii="Arial" w:hAnsi="Arial" w:cs="Arial"/>
          <w:b/>
          <w:sz w:val="28"/>
          <w:szCs w:val="28"/>
        </w:rPr>
        <w:t>(6 to 10)</w:t>
      </w:r>
      <w:r w:rsidR="002E617F">
        <w:rPr>
          <w:rFonts w:ascii="Arial" w:hAnsi="Arial" w:cs="Arial"/>
          <w:b/>
          <w:sz w:val="28"/>
          <w:szCs w:val="28"/>
        </w:rPr>
        <w:t>,</w:t>
      </w:r>
      <w:r w:rsidR="00B370FD" w:rsidRPr="00145E4D">
        <w:rPr>
          <w:rFonts w:ascii="Arial" w:hAnsi="Arial" w:cs="Arial"/>
          <w:b/>
          <w:sz w:val="28"/>
          <w:szCs w:val="28"/>
        </w:rPr>
        <w:t xml:space="preserve"> </w:t>
      </w:r>
      <w:r w:rsidRPr="002E617F">
        <w:rPr>
          <w:rFonts w:ascii="Arial" w:hAnsi="Arial" w:cs="Arial"/>
          <w:b/>
          <w:noProof/>
          <w:sz w:val="28"/>
          <w:szCs w:val="28"/>
        </w:rPr>
        <w:t>please</w:t>
      </w:r>
      <w:r w:rsidRPr="00145E4D">
        <w:rPr>
          <w:rFonts w:ascii="Arial" w:hAnsi="Arial" w:cs="Arial"/>
          <w:b/>
          <w:sz w:val="28"/>
          <w:szCs w:val="28"/>
        </w:rPr>
        <w:t xml:space="preserve"> use the </w:t>
      </w:r>
      <w:r w:rsidRPr="00145E4D">
        <w:rPr>
          <w:rFonts w:ascii="Arial" w:hAnsi="Arial" w:cs="Arial"/>
          <w:b/>
          <w:sz w:val="28"/>
          <w:szCs w:val="28"/>
          <w:u w:val="single"/>
        </w:rPr>
        <w:t>Colonial Adventure Tours Database</w:t>
      </w:r>
      <w:r w:rsidRPr="00145E4D">
        <w:rPr>
          <w:rFonts w:ascii="Arial" w:hAnsi="Arial" w:cs="Arial"/>
          <w:b/>
          <w:sz w:val="28"/>
          <w:szCs w:val="28"/>
        </w:rPr>
        <w:t>.</w:t>
      </w:r>
    </w:p>
    <w:p w:rsidR="00B51C43" w:rsidRPr="00145E4D" w:rsidRDefault="00B51C43" w:rsidP="00B51C43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5E2499" w:rsidRPr="00145E4D" w:rsidRDefault="0085575D" w:rsidP="005E2499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 xml:space="preserve">Create a </w:t>
      </w:r>
      <w:r w:rsidR="005E2499" w:rsidRPr="00145E4D">
        <w:rPr>
          <w:rFonts w:ascii="Arial" w:hAnsi="Arial" w:cs="Arial"/>
          <w:sz w:val="28"/>
          <w:szCs w:val="28"/>
        </w:rPr>
        <w:t xml:space="preserve">tours itinerary in chronological order </w:t>
      </w:r>
      <w:r w:rsidRPr="00145E4D">
        <w:rPr>
          <w:rFonts w:ascii="Arial" w:hAnsi="Arial" w:cs="Arial"/>
          <w:sz w:val="28"/>
          <w:szCs w:val="28"/>
        </w:rPr>
        <w:t xml:space="preserve">of the </w:t>
      </w:r>
      <w:r w:rsidRPr="00145E4D">
        <w:rPr>
          <w:rFonts w:ascii="Arial" w:hAnsi="Arial" w:cs="Arial"/>
          <w:b/>
          <w:sz w:val="28"/>
          <w:szCs w:val="28"/>
        </w:rPr>
        <w:t>reserved</w:t>
      </w:r>
      <w:r w:rsidRPr="00145E4D">
        <w:rPr>
          <w:rFonts w:ascii="Arial" w:hAnsi="Arial" w:cs="Arial"/>
          <w:sz w:val="28"/>
          <w:szCs w:val="28"/>
        </w:rPr>
        <w:t xml:space="preserve"> trips, with the following information:</w:t>
      </w:r>
    </w:p>
    <w:p w:rsidR="0085575D" w:rsidRPr="00145E4D" w:rsidRDefault="0085575D" w:rsidP="0085575D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>Basic trip information</w:t>
      </w:r>
    </w:p>
    <w:p w:rsidR="0085575D" w:rsidRPr="00145E4D" w:rsidRDefault="0085575D" w:rsidP="0085575D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>The trip date</w:t>
      </w:r>
    </w:p>
    <w:p w:rsidR="0085575D" w:rsidRPr="00145E4D" w:rsidRDefault="0085575D" w:rsidP="0085575D">
      <w:pPr>
        <w:pStyle w:val="ListParagraph"/>
        <w:numPr>
          <w:ilvl w:val="1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>The cost of the trip</w:t>
      </w:r>
    </w:p>
    <w:p w:rsidR="00B51C43" w:rsidRPr="00145E4D" w:rsidRDefault="00B51C43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B370FD" w:rsidRPr="00145E4D" w:rsidRDefault="00B370FD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145E4D">
        <w:rPr>
          <w:rFonts w:ascii="Arial" w:hAnsi="Arial" w:cs="Arial"/>
          <w:b/>
          <w:sz w:val="28"/>
          <w:szCs w:val="28"/>
        </w:rPr>
        <w:t xml:space="preserve">SQL – </w:t>
      </w:r>
    </w:p>
    <w:p w:rsidR="005319F3" w:rsidRDefault="005319F3" w:rsidP="00B370FD">
      <w:pPr>
        <w:spacing w:after="0" w:line="240" w:lineRule="auto"/>
        <w:rPr>
          <w:rFonts w:ascii="Arial" w:hAnsi="Arial" w:cs="Arial"/>
          <w:b/>
          <w:noProof/>
          <w:sz w:val="28"/>
          <w:szCs w:val="28"/>
        </w:rPr>
      </w:pPr>
    </w:p>
    <w:p w:rsidR="00B370FD" w:rsidRDefault="00FD7CA2" w:rsidP="00B370F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t xml:space="preserve">Table </w:t>
      </w:r>
      <w:r w:rsidR="00B370FD" w:rsidRPr="00145E4D">
        <w:rPr>
          <w:rFonts w:ascii="Arial" w:hAnsi="Arial" w:cs="Arial"/>
          <w:b/>
          <w:noProof/>
          <w:sz w:val="28"/>
          <w:szCs w:val="28"/>
        </w:rPr>
        <w:t>Screenshot</w:t>
      </w:r>
      <w:r w:rsidR="00B370FD" w:rsidRPr="00145E4D">
        <w:rPr>
          <w:rFonts w:ascii="Arial" w:hAnsi="Arial" w:cs="Arial"/>
          <w:b/>
          <w:sz w:val="28"/>
          <w:szCs w:val="28"/>
        </w:rPr>
        <w:t xml:space="preserve"> –</w:t>
      </w:r>
      <w:r w:rsidR="00B370FD" w:rsidRPr="00145E4D">
        <w:rPr>
          <w:rFonts w:ascii="Arial" w:hAnsi="Arial" w:cs="Arial"/>
          <w:sz w:val="28"/>
          <w:szCs w:val="28"/>
        </w:rPr>
        <w:t xml:space="preserve"> </w:t>
      </w:r>
    </w:p>
    <w:p w:rsidR="00DD45D4" w:rsidRDefault="00DD45D4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D45D4" w:rsidRDefault="00DD45D4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D45D4" w:rsidRDefault="00DD45D4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5319F3" w:rsidRPr="00145E4D" w:rsidRDefault="005319F3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B51C43" w:rsidRPr="00145E4D" w:rsidRDefault="0085575D" w:rsidP="00E43DE3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>Create a query</w:t>
      </w:r>
      <w:r w:rsidR="00BD4273" w:rsidRPr="00145E4D">
        <w:rPr>
          <w:rFonts w:ascii="Arial" w:hAnsi="Arial" w:cs="Arial"/>
          <w:sz w:val="28"/>
          <w:szCs w:val="28"/>
        </w:rPr>
        <w:t>,</w:t>
      </w:r>
      <w:r w:rsidRPr="00145E4D">
        <w:rPr>
          <w:rFonts w:ascii="Arial" w:hAnsi="Arial" w:cs="Arial"/>
          <w:sz w:val="28"/>
          <w:szCs w:val="28"/>
        </w:rPr>
        <w:t xml:space="preserve"> selecting the </w:t>
      </w:r>
      <w:r w:rsidRPr="00667318">
        <w:rPr>
          <w:rFonts w:ascii="Arial" w:hAnsi="Arial" w:cs="Arial"/>
          <w:noProof/>
          <w:sz w:val="28"/>
          <w:szCs w:val="28"/>
        </w:rPr>
        <w:t>basic</w:t>
      </w:r>
      <w:r w:rsidRPr="00145E4D">
        <w:rPr>
          <w:rFonts w:ascii="Arial" w:hAnsi="Arial" w:cs="Arial"/>
          <w:sz w:val="28"/>
          <w:szCs w:val="28"/>
        </w:rPr>
        <w:t xml:space="preserve"> customer information and the trips each customer is doing.</w:t>
      </w:r>
    </w:p>
    <w:p w:rsidR="00B51C43" w:rsidRPr="00145E4D" w:rsidRDefault="00B51C43" w:rsidP="00B51C43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B370FD" w:rsidRPr="00145E4D" w:rsidRDefault="00B370FD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145E4D">
        <w:rPr>
          <w:rFonts w:ascii="Arial" w:hAnsi="Arial" w:cs="Arial"/>
          <w:b/>
          <w:sz w:val="28"/>
          <w:szCs w:val="28"/>
        </w:rPr>
        <w:t xml:space="preserve">SQL – </w:t>
      </w:r>
    </w:p>
    <w:p w:rsidR="005319F3" w:rsidRDefault="005319F3" w:rsidP="00B370FD">
      <w:pPr>
        <w:spacing w:after="0" w:line="240" w:lineRule="auto"/>
        <w:rPr>
          <w:rFonts w:ascii="Arial" w:hAnsi="Arial" w:cs="Arial"/>
          <w:b/>
          <w:noProof/>
          <w:sz w:val="28"/>
          <w:szCs w:val="28"/>
        </w:rPr>
      </w:pPr>
    </w:p>
    <w:p w:rsidR="00B370FD" w:rsidRDefault="00FD7CA2" w:rsidP="00B370F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t xml:space="preserve">Table </w:t>
      </w:r>
      <w:r w:rsidR="00B370FD" w:rsidRPr="00145E4D">
        <w:rPr>
          <w:rFonts w:ascii="Arial" w:hAnsi="Arial" w:cs="Arial"/>
          <w:b/>
          <w:noProof/>
          <w:sz w:val="28"/>
          <w:szCs w:val="28"/>
        </w:rPr>
        <w:t>Screenshot</w:t>
      </w:r>
      <w:r w:rsidR="00B370FD" w:rsidRPr="00145E4D">
        <w:rPr>
          <w:rFonts w:ascii="Arial" w:hAnsi="Arial" w:cs="Arial"/>
          <w:b/>
          <w:sz w:val="28"/>
          <w:szCs w:val="28"/>
        </w:rPr>
        <w:t xml:space="preserve"> –</w:t>
      </w:r>
      <w:r w:rsidR="00B370FD" w:rsidRPr="00145E4D">
        <w:rPr>
          <w:rFonts w:ascii="Arial" w:hAnsi="Arial" w:cs="Arial"/>
          <w:sz w:val="28"/>
          <w:szCs w:val="28"/>
        </w:rPr>
        <w:t xml:space="preserve"> </w:t>
      </w:r>
    </w:p>
    <w:p w:rsidR="00DD45D4" w:rsidRDefault="00DD45D4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D45D4" w:rsidRDefault="00DD45D4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D45D4" w:rsidRPr="00145E4D" w:rsidRDefault="00DD45D4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B370FD" w:rsidRPr="00145E4D" w:rsidRDefault="00B370FD" w:rsidP="00B51C43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B51C43" w:rsidRPr="00145E4D" w:rsidRDefault="00677530" w:rsidP="00E43DE3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 xml:space="preserve">What is the </w:t>
      </w:r>
      <w:r w:rsidR="008E7DA7" w:rsidRPr="00145E4D">
        <w:rPr>
          <w:rFonts w:ascii="Arial" w:hAnsi="Arial" w:cs="Arial"/>
          <w:sz w:val="28"/>
          <w:szCs w:val="28"/>
        </w:rPr>
        <w:t xml:space="preserve">total cost of each reservation; </w:t>
      </w:r>
      <w:r w:rsidRPr="00145E4D">
        <w:rPr>
          <w:rFonts w:ascii="Arial" w:hAnsi="Arial" w:cs="Arial"/>
          <w:sz w:val="28"/>
          <w:szCs w:val="28"/>
        </w:rPr>
        <w:t xml:space="preserve">assuming you have to sum the trip price </w:t>
      </w:r>
      <w:r w:rsidR="008E7DA7" w:rsidRPr="00145E4D">
        <w:rPr>
          <w:rFonts w:ascii="Arial" w:hAnsi="Arial" w:cs="Arial"/>
          <w:sz w:val="28"/>
          <w:szCs w:val="28"/>
        </w:rPr>
        <w:t xml:space="preserve">plus </w:t>
      </w:r>
      <w:r w:rsidRPr="00145E4D">
        <w:rPr>
          <w:rFonts w:ascii="Arial" w:hAnsi="Arial" w:cs="Arial"/>
          <w:sz w:val="28"/>
          <w:szCs w:val="28"/>
        </w:rPr>
        <w:t xml:space="preserve">other fees; and multiply the total by the number of people in each </w:t>
      </w:r>
      <w:r w:rsidRPr="00667318">
        <w:rPr>
          <w:rFonts w:ascii="Arial" w:hAnsi="Arial" w:cs="Arial"/>
          <w:noProof/>
          <w:sz w:val="28"/>
          <w:szCs w:val="28"/>
        </w:rPr>
        <w:t>reservation</w:t>
      </w:r>
      <w:r w:rsidRPr="00145E4D">
        <w:rPr>
          <w:rFonts w:ascii="Arial" w:hAnsi="Arial" w:cs="Arial"/>
          <w:sz w:val="28"/>
          <w:szCs w:val="28"/>
        </w:rPr>
        <w:t xml:space="preserve">)? </w:t>
      </w:r>
    </w:p>
    <w:p w:rsidR="00B51C43" w:rsidRPr="00145E4D" w:rsidRDefault="00B51C43" w:rsidP="00B51C43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B370FD" w:rsidRPr="00145E4D" w:rsidRDefault="00B370FD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145E4D">
        <w:rPr>
          <w:rFonts w:ascii="Arial" w:hAnsi="Arial" w:cs="Arial"/>
          <w:b/>
          <w:sz w:val="28"/>
          <w:szCs w:val="28"/>
        </w:rPr>
        <w:t xml:space="preserve">SQL – </w:t>
      </w:r>
    </w:p>
    <w:p w:rsidR="005319F3" w:rsidRDefault="005319F3" w:rsidP="00B370FD">
      <w:pPr>
        <w:spacing w:after="0" w:line="240" w:lineRule="auto"/>
        <w:rPr>
          <w:rFonts w:ascii="Arial" w:hAnsi="Arial" w:cs="Arial"/>
          <w:b/>
          <w:noProof/>
          <w:sz w:val="28"/>
          <w:szCs w:val="28"/>
        </w:rPr>
      </w:pPr>
    </w:p>
    <w:p w:rsidR="00B370FD" w:rsidRDefault="00FD7CA2" w:rsidP="00B370F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t xml:space="preserve">Table </w:t>
      </w:r>
      <w:r w:rsidR="00B370FD" w:rsidRPr="00145E4D">
        <w:rPr>
          <w:rFonts w:ascii="Arial" w:hAnsi="Arial" w:cs="Arial"/>
          <w:b/>
          <w:noProof/>
          <w:sz w:val="28"/>
          <w:szCs w:val="28"/>
        </w:rPr>
        <w:t>Screenshot</w:t>
      </w:r>
      <w:r w:rsidR="00B370FD" w:rsidRPr="00145E4D">
        <w:rPr>
          <w:rFonts w:ascii="Arial" w:hAnsi="Arial" w:cs="Arial"/>
          <w:b/>
          <w:sz w:val="28"/>
          <w:szCs w:val="28"/>
        </w:rPr>
        <w:t xml:space="preserve"> –</w:t>
      </w:r>
      <w:r w:rsidR="00B370FD" w:rsidRPr="00145E4D">
        <w:rPr>
          <w:rFonts w:ascii="Arial" w:hAnsi="Arial" w:cs="Arial"/>
          <w:sz w:val="28"/>
          <w:szCs w:val="28"/>
        </w:rPr>
        <w:t xml:space="preserve"> </w:t>
      </w:r>
    </w:p>
    <w:p w:rsidR="00DD45D4" w:rsidRDefault="00DD45D4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D45D4" w:rsidRDefault="00DD45D4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DD45D4" w:rsidRPr="00145E4D" w:rsidRDefault="00DD45D4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B370FD" w:rsidRPr="00145E4D" w:rsidRDefault="00B370FD" w:rsidP="00B51C43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5319F3" w:rsidRPr="005319F3" w:rsidRDefault="00BE0698" w:rsidP="005319F3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>Which trips are during the summer?</w:t>
      </w:r>
    </w:p>
    <w:p w:rsidR="00BE0698" w:rsidRPr="00145E4D" w:rsidRDefault="00BE0698" w:rsidP="00BE069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B370FD" w:rsidRPr="00145E4D" w:rsidRDefault="00B370FD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145E4D">
        <w:rPr>
          <w:rFonts w:ascii="Arial" w:hAnsi="Arial" w:cs="Arial"/>
          <w:b/>
          <w:sz w:val="28"/>
          <w:szCs w:val="28"/>
        </w:rPr>
        <w:t xml:space="preserve">SQL – </w:t>
      </w:r>
    </w:p>
    <w:p w:rsidR="005319F3" w:rsidRDefault="005319F3" w:rsidP="00B370FD">
      <w:pPr>
        <w:spacing w:after="0" w:line="240" w:lineRule="auto"/>
        <w:rPr>
          <w:rFonts w:ascii="Arial" w:hAnsi="Arial" w:cs="Arial"/>
          <w:b/>
          <w:noProof/>
          <w:sz w:val="28"/>
          <w:szCs w:val="28"/>
        </w:rPr>
      </w:pPr>
    </w:p>
    <w:p w:rsidR="00B370FD" w:rsidRDefault="00FD7CA2" w:rsidP="00B370FD">
      <w:pPr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t xml:space="preserve">Table </w:t>
      </w:r>
      <w:r w:rsidR="00B370FD" w:rsidRPr="00145E4D">
        <w:rPr>
          <w:rFonts w:ascii="Arial" w:hAnsi="Arial" w:cs="Arial"/>
          <w:b/>
          <w:noProof/>
          <w:sz w:val="28"/>
          <w:szCs w:val="28"/>
        </w:rPr>
        <w:t>Screenshot</w:t>
      </w:r>
      <w:r w:rsidR="00B370FD" w:rsidRPr="00145E4D">
        <w:rPr>
          <w:rFonts w:ascii="Arial" w:hAnsi="Arial" w:cs="Arial"/>
          <w:b/>
          <w:sz w:val="28"/>
          <w:szCs w:val="28"/>
        </w:rPr>
        <w:t xml:space="preserve"> –</w:t>
      </w:r>
      <w:r w:rsidR="00B370FD" w:rsidRPr="00145E4D">
        <w:rPr>
          <w:rFonts w:ascii="Arial" w:hAnsi="Arial" w:cs="Arial"/>
          <w:sz w:val="28"/>
          <w:szCs w:val="28"/>
        </w:rPr>
        <w:t xml:space="preserve"> </w:t>
      </w:r>
    </w:p>
    <w:p w:rsidR="00DD45D4" w:rsidRPr="00145E4D" w:rsidRDefault="00DD45D4" w:rsidP="00B370FD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B370FD" w:rsidRPr="00145E4D" w:rsidRDefault="00B370FD" w:rsidP="00BE0698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BE0698" w:rsidRPr="00145E4D" w:rsidRDefault="00BE0698" w:rsidP="001C1D4D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bookmarkStart w:id="0" w:name="_GoBack"/>
      <w:bookmarkEnd w:id="0"/>
      <w:r w:rsidRPr="00145E4D">
        <w:rPr>
          <w:rFonts w:ascii="Arial" w:hAnsi="Arial" w:cs="Arial"/>
          <w:sz w:val="28"/>
          <w:szCs w:val="28"/>
        </w:rPr>
        <w:lastRenderedPageBreak/>
        <w:t>Make a list of all biking trips with the following information:</w:t>
      </w:r>
    </w:p>
    <w:p w:rsidR="00BE0698" w:rsidRPr="00145E4D" w:rsidRDefault="00BE0698" w:rsidP="00BE0698">
      <w:pPr>
        <w:pStyle w:val="ListParagraph"/>
        <w:rPr>
          <w:rFonts w:ascii="Arial" w:hAnsi="Arial" w:cs="Arial"/>
          <w:sz w:val="28"/>
          <w:szCs w:val="28"/>
        </w:rPr>
      </w:pPr>
    </w:p>
    <w:p w:rsidR="00BE0698" w:rsidRPr="00145E4D" w:rsidRDefault="00BE0698" w:rsidP="00BE0698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>Basic trip information</w:t>
      </w:r>
    </w:p>
    <w:p w:rsidR="00BE0698" w:rsidRPr="00145E4D" w:rsidRDefault="00BE0698" w:rsidP="00BE0698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>Trip ID</w:t>
      </w:r>
    </w:p>
    <w:p w:rsidR="00BE0698" w:rsidRPr="00145E4D" w:rsidRDefault="00BE0698" w:rsidP="00BE0698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sz w:val="28"/>
          <w:szCs w:val="28"/>
        </w:rPr>
        <w:t>Trip guide name and phone number</w:t>
      </w:r>
    </w:p>
    <w:p w:rsidR="005D21F5" w:rsidRPr="00145E4D" w:rsidRDefault="005D21F5" w:rsidP="005D21F5">
      <w:pPr>
        <w:spacing w:after="0" w:line="240" w:lineRule="auto"/>
        <w:rPr>
          <w:rFonts w:ascii="Arial" w:hAnsi="Arial" w:cs="Arial"/>
          <w:sz w:val="28"/>
          <w:szCs w:val="28"/>
        </w:rPr>
      </w:pPr>
    </w:p>
    <w:p w:rsidR="00B370FD" w:rsidRPr="00145E4D" w:rsidRDefault="00B370FD" w:rsidP="00B370FD">
      <w:pPr>
        <w:spacing w:after="0" w:line="240" w:lineRule="auto"/>
        <w:rPr>
          <w:rFonts w:ascii="Arial" w:hAnsi="Arial" w:cs="Arial"/>
          <w:b/>
          <w:sz w:val="28"/>
          <w:szCs w:val="28"/>
        </w:rPr>
      </w:pPr>
      <w:r w:rsidRPr="00145E4D">
        <w:rPr>
          <w:rFonts w:ascii="Arial" w:hAnsi="Arial" w:cs="Arial"/>
          <w:b/>
          <w:sz w:val="28"/>
          <w:szCs w:val="28"/>
        </w:rPr>
        <w:t xml:space="preserve">SQL – </w:t>
      </w:r>
    </w:p>
    <w:p w:rsidR="005319F3" w:rsidRDefault="005319F3" w:rsidP="00B370FD">
      <w:pPr>
        <w:spacing w:after="0" w:line="240" w:lineRule="auto"/>
        <w:rPr>
          <w:rFonts w:ascii="Arial" w:hAnsi="Arial" w:cs="Arial"/>
          <w:b/>
          <w:noProof/>
          <w:sz w:val="28"/>
          <w:szCs w:val="28"/>
        </w:rPr>
      </w:pPr>
    </w:p>
    <w:p w:rsidR="00281A01" w:rsidRPr="00145E4D" w:rsidRDefault="00B370FD" w:rsidP="00281A01">
      <w:pPr>
        <w:spacing w:after="0" w:line="240" w:lineRule="auto"/>
        <w:rPr>
          <w:rFonts w:ascii="Arial" w:hAnsi="Arial" w:cs="Arial"/>
          <w:sz w:val="28"/>
          <w:szCs w:val="28"/>
        </w:rPr>
      </w:pPr>
      <w:r w:rsidRPr="00145E4D">
        <w:rPr>
          <w:rFonts w:ascii="Arial" w:hAnsi="Arial" w:cs="Arial"/>
          <w:b/>
          <w:noProof/>
          <w:sz w:val="28"/>
          <w:szCs w:val="28"/>
        </w:rPr>
        <w:t>Screenshot</w:t>
      </w:r>
      <w:r w:rsidRPr="00145E4D">
        <w:rPr>
          <w:rFonts w:ascii="Arial" w:hAnsi="Arial" w:cs="Arial"/>
          <w:b/>
          <w:sz w:val="28"/>
          <w:szCs w:val="28"/>
        </w:rPr>
        <w:t xml:space="preserve"> –</w:t>
      </w:r>
      <w:r w:rsidRPr="00145E4D">
        <w:rPr>
          <w:rFonts w:ascii="Arial" w:hAnsi="Arial" w:cs="Arial"/>
          <w:sz w:val="28"/>
          <w:szCs w:val="28"/>
        </w:rPr>
        <w:t xml:space="preserve"> </w:t>
      </w:r>
    </w:p>
    <w:sectPr w:rsidR="00281A01" w:rsidRPr="00145E4D" w:rsidSect="00145E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60CE" w:rsidRDefault="00C660CE" w:rsidP="00C660CE">
      <w:pPr>
        <w:spacing w:after="0" w:line="240" w:lineRule="auto"/>
      </w:pPr>
      <w:r>
        <w:separator/>
      </w:r>
    </w:p>
  </w:endnote>
  <w:endnote w:type="continuationSeparator" w:id="0">
    <w:p w:rsidR="00C660CE" w:rsidRDefault="00C660CE" w:rsidP="00C66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5E4D" w:rsidRDefault="00145E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5E4D" w:rsidRDefault="00145E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5E4D" w:rsidRDefault="00145E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60CE" w:rsidRDefault="00C660CE" w:rsidP="00C660CE">
      <w:pPr>
        <w:spacing w:after="0" w:line="240" w:lineRule="auto"/>
      </w:pPr>
      <w:r>
        <w:separator/>
      </w:r>
    </w:p>
  </w:footnote>
  <w:footnote w:type="continuationSeparator" w:id="0">
    <w:p w:rsidR="00C660CE" w:rsidRDefault="00C660CE" w:rsidP="00C660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5E4D" w:rsidRDefault="00145E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60CE" w:rsidRDefault="00C660CE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E413571" wp14:editId="36AC1488">
          <wp:simplePos x="0" y="0"/>
          <wp:positionH relativeFrom="margin">
            <wp:posOffset>5695315</wp:posOffset>
          </wp:positionH>
          <wp:positionV relativeFrom="topMargin">
            <wp:posOffset>161925</wp:posOffset>
          </wp:positionV>
          <wp:extent cx="944245" cy="347345"/>
          <wp:effectExtent l="0" t="0" r="8255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_gallery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4245" cy="347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45E4D" w:rsidRDefault="00145E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AB68AA"/>
    <w:multiLevelType w:val="hybridMultilevel"/>
    <w:tmpl w:val="3AC4CE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280269A"/>
    <w:multiLevelType w:val="hybridMultilevel"/>
    <w:tmpl w:val="1C125B8A"/>
    <w:lvl w:ilvl="0" w:tplc="527EFD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3E06CA64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F47F65"/>
    <w:multiLevelType w:val="hybridMultilevel"/>
    <w:tmpl w:val="128E4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MzU0NzY2NbYwNDZX0lEKTi0uzszPAymwrAUAvKgLqSwAAAA="/>
  </w:docVars>
  <w:rsids>
    <w:rsidRoot w:val="002B042E"/>
    <w:rsid w:val="0004540E"/>
    <w:rsid w:val="00110C02"/>
    <w:rsid w:val="00120667"/>
    <w:rsid w:val="001363BC"/>
    <w:rsid w:val="00145E4D"/>
    <w:rsid w:val="001A12AE"/>
    <w:rsid w:val="001B760A"/>
    <w:rsid w:val="001C1D4D"/>
    <w:rsid w:val="001D59BF"/>
    <w:rsid w:val="00265E34"/>
    <w:rsid w:val="00281A01"/>
    <w:rsid w:val="002B042E"/>
    <w:rsid w:val="002D74FD"/>
    <w:rsid w:val="002E617F"/>
    <w:rsid w:val="003E3DE7"/>
    <w:rsid w:val="00405A60"/>
    <w:rsid w:val="00451399"/>
    <w:rsid w:val="004A35C9"/>
    <w:rsid w:val="004F7495"/>
    <w:rsid w:val="004F7B42"/>
    <w:rsid w:val="00507EA4"/>
    <w:rsid w:val="005319F3"/>
    <w:rsid w:val="005D21F5"/>
    <w:rsid w:val="005E2499"/>
    <w:rsid w:val="0062101A"/>
    <w:rsid w:val="00667318"/>
    <w:rsid w:val="00677530"/>
    <w:rsid w:val="007824DD"/>
    <w:rsid w:val="0080749B"/>
    <w:rsid w:val="00830047"/>
    <w:rsid w:val="0085575D"/>
    <w:rsid w:val="008E7DA7"/>
    <w:rsid w:val="00907D73"/>
    <w:rsid w:val="009B793B"/>
    <w:rsid w:val="00A60B9F"/>
    <w:rsid w:val="00A7169C"/>
    <w:rsid w:val="00B120E2"/>
    <w:rsid w:val="00B1232D"/>
    <w:rsid w:val="00B370FD"/>
    <w:rsid w:val="00B51C43"/>
    <w:rsid w:val="00B60A9C"/>
    <w:rsid w:val="00BD4273"/>
    <w:rsid w:val="00BE0698"/>
    <w:rsid w:val="00C660CE"/>
    <w:rsid w:val="00CB6ABF"/>
    <w:rsid w:val="00DC746C"/>
    <w:rsid w:val="00DD45D4"/>
    <w:rsid w:val="00E43DE3"/>
    <w:rsid w:val="00F8143B"/>
    <w:rsid w:val="00F966A9"/>
    <w:rsid w:val="00FD7CA2"/>
    <w:rsid w:val="00FF0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744E5"/>
  <w15:chartTrackingRefBased/>
  <w15:docId w15:val="{5D1D4556-2875-492E-835C-2E30BF37E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04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6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0CE"/>
  </w:style>
  <w:style w:type="paragraph" w:styleId="Footer">
    <w:name w:val="footer"/>
    <w:basedOn w:val="Normal"/>
    <w:link w:val="FooterChar"/>
    <w:uiPriority w:val="99"/>
    <w:unhideWhenUsed/>
    <w:rsid w:val="00C66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0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rez, Oscar</dc:creator>
  <cp:keywords/>
  <dc:description/>
  <cp:lastModifiedBy>Ramirez, Oscar</cp:lastModifiedBy>
  <cp:revision>5</cp:revision>
  <cp:lastPrinted>2018-02-21T20:25:00Z</cp:lastPrinted>
  <dcterms:created xsi:type="dcterms:W3CDTF">2019-02-20T20:07:00Z</dcterms:created>
  <dcterms:modified xsi:type="dcterms:W3CDTF">2019-02-20T20:09:00Z</dcterms:modified>
</cp:coreProperties>
</file>